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3D8F4" w14:textId="26DF5395" w:rsidR="006D2802" w:rsidRDefault="00E33377" w:rsidP="00E33377">
      <w:pPr>
        <w:pStyle w:val="NormalWeb"/>
        <w:shd w:val="clear" w:color="auto" w:fill="FFFFFF"/>
        <w:spacing w:before="0" w:beforeAutospacing="0" w:after="0" w:afterAutospacing="0"/>
        <w:jc w:val="center"/>
        <w:rPr>
          <w:b/>
          <w:bCs/>
          <w:color w:val="000000"/>
          <w:sz w:val="28"/>
          <w:szCs w:val="28"/>
        </w:rPr>
      </w:pPr>
      <w:bookmarkStart w:id="0" w:name="_GoBack"/>
      <w:bookmarkEnd w:id="0"/>
      <w:r>
        <w:rPr>
          <w:b/>
          <w:bCs/>
          <w:color w:val="000000"/>
          <w:sz w:val="28"/>
          <w:szCs w:val="28"/>
        </w:rPr>
        <w:t xml:space="preserve">I5-HR: </w:t>
      </w:r>
      <w:r w:rsidR="006D2802">
        <w:rPr>
          <w:b/>
          <w:bCs/>
          <w:color w:val="000000"/>
          <w:sz w:val="28"/>
          <w:szCs w:val="28"/>
        </w:rPr>
        <w:t>H&amp;R Block</w:t>
      </w:r>
      <w:r>
        <w:rPr>
          <w:b/>
          <w:bCs/>
          <w:color w:val="000000"/>
          <w:sz w:val="28"/>
          <w:szCs w:val="28"/>
        </w:rPr>
        <w:t>-Receipt Tracking</w:t>
      </w:r>
    </w:p>
    <w:p w14:paraId="53F9C41C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000000"/>
          <w:sz w:val="28"/>
          <w:szCs w:val="28"/>
        </w:rPr>
      </w:pPr>
    </w:p>
    <w:p w14:paraId="74CAEB74" w14:textId="6FBAB522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Receipts tracking</w:t>
      </w:r>
    </w:p>
    <w:p w14:paraId="620B8A04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212121"/>
        </w:rPr>
      </w:pPr>
    </w:p>
    <w:p w14:paraId="27B7C3D1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212121"/>
        </w:rPr>
      </w:pPr>
      <w:r>
        <w:rPr>
          <w:color w:val="000000"/>
        </w:rPr>
        <w:t>Every time when we purchase any items, we get a receipt. If merchant does not have email facility, we just take the printed receipt.</w:t>
      </w:r>
    </w:p>
    <w:p w14:paraId="4FDFFA5F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212121"/>
        </w:rPr>
      </w:pPr>
      <w:r>
        <w:rPr>
          <w:color w:val="000000"/>
        </w:rPr>
        <w:t>Now such receipts are just stacked in our homes, waiting to be trashed.</w:t>
      </w:r>
    </w:p>
    <w:p w14:paraId="5E94F95C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212121"/>
        </w:rPr>
      </w:pPr>
      <w:r>
        <w:rPr>
          <w:color w:val="000000"/>
        </w:rPr>
        <w:t xml:space="preserve">This app can help us </w:t>
      </w:r>
      <w:proofErr w:type="spellStart"/>
      <w:r>
        <w:rPr>
          <w:color w:val="000000"/>
        </w:rPr>
        <w:t>analyze</w:t>
      </w:r>
      <w:proofErr w:type="spellEnd"/>
      <w:r>
        <w:rPr>
          <w:color w:val="000000"/>
        </w:rPr>
        <w:t xml:space="preserve"> our purchases smartly.</w:t>
      </w:r>
    </w:p>
    <w:p w14:paraId="7E94CA4F" w14:textId="77777777" w:rsidR="00E33377" w:rsidRDefault="00E33377" w:rsidP="006D2802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</w:p>
    <w:p w14:paraId="142F1903" w14:textId="60963C51" w:rsidR="006D2802" w:rsidRDefault="006D2802" w:rsidP="00E33377">
      <w:pPr>
        <w:pStyle w:val="NormalWeb"/>
        <w:shd w:val="clear" w:color="auto" w:fill="FFFFFF"/>
        <w:spacing w:before="0" w:beforeAutospacing="0" w:after="240" w:afterAutospacing="0"/>
        <w:rPr>
          <w:color w:val="212121"/>
        </w:rPr>
      </w:pPr>
      <w:r>
        <w:rPr>
          <w:color w:val="000000"/>
        </w:rPr>
        <w:t xml:space="preserve">Develop mobile app to </w:t>
      </w:r>
      <w:proofErr w:type="spellStart"/>
      <w:r>
        <w:rPr>
          <w:color w:val="000000"/>
        </w:rPr>
        <w:t>analyze</w:t>
      </w:r>
      <w:proofErr w:type="spellEnd"/>
      <w:r>
        <w:rPr>
          <w:color w:val="000000"/>
        </w:rPr>
        <w:t xml:space="preserve"> purchases after scanning a receipt.</w:t>
      </w:r>
    </w:p>
    <w:p w14:paraId="6DDF52B7" w14:textId="77777777" w:rsidR="006D2802" w:rsidRDefault="006D2802" w:rsidP="00E33377">
      <w:pPr>
        <w:pStyle w:val="NormalWeb"/>
        <w:shd w:val="clear" w:color="auto" w:fill="FFFFFF"/>
        <w:spacing w:before="0" w:beforeAutospacing="0" w:after="240" w:afterAutospacing="0"/>
        <w:rPr>
          <w:color w:val="212121"/>
        </w:rPr>
      </w:pPr>
      <w:r>
        <w:rPr>
          <w:color w:val="000000"/>
        </w:rPr>
        <w:t>1. App should be able to scan receipts.</w:t>
      </w:r>
    </w:p>
    <w:p w14:paraId="2B753363" w14:textId="77777777" w:rsidR="006D2802" w:rsidRDefault="006D2802" w:rsidP="00E33377">
      <w:pPr>
        <w:pStyle w:val="NormalWeb"/>
        <w:shd w:val="clear" w:color="auto" w:fill="FFFFFF"/>
        <w:spacing w:before="0" w:beforeAutospacing="0" w:after="240" w:afterAutospacing="0"/>
        <w:rPr>
          <w:color w:val="212121"/>
        </w:rPr>
      </w:pPr>
      <w:r>
        <w:rPr>
          <w:color w:val="000000"/>
        </w:rPr>
        <w:t>2. Scanned receipts data should be shown on App in nice format.</w:t>
      </w:r>
    </w:p>
    <w:p w14:paraId="4A412F03" w14:textId="77777777" w:rsidR="006D2802" w:rsidRDefault="006D2802" w:rsidP="00E33377">
      <w:pPr>
        <w:pStyle w:val="NormalWeb"/>
        <w:shd w:val="clear" w:color="auto" w:fill="FFFFFF"/>
        <w:spacing w:before="0" w:beforeAutospacing="0" w:after="240" w:afterAutospacing="0"/>
        <w:rPr>
          <w:color w:val="212121"/>
        </w:rPr>
      </w:pPr>
      <w:r>
        <w:rPr>
          <w:color w:val="000000"/>
        </w:rPr>
        <w:t>3. Such receipts data can be grouped by various categories such as good, clothes, etc.</w:t>
      </w:r>
    </w:p>
    <w:p w14:paraId="41B55BF5" w14:textId="77777777" w:rsidR="006D2802" w:rsidRDefault="006D2802" w:rsidP="00E33377">
      <w:pPr>
        <w:pStyle w:val="NormalWeb"/>
        <w:shd w:val="clear" w:color="auto" w:fill="FFFFFF"/>
        <w:spacing w:before="0" w:beforeAutospacing="0" w:after="240" w:afterAutospacing="0"/>
        <w:rPr>
          <w:color w:val="212121"/>
        </w:rPr>
      </w:pPr>
      <w:r>
        <w:rPr>
          <w:color w:val="000000"/>
        </w:rPr>
        <w:t>4. All the steps should be automated with minimal manual intervention.</w:t>
      </w:r>
    </w:p>
    <w:p w14:paraId="6595A5FC" w14:textId="77777777" w:rsidR="006D2802" w:rsidRDefault="006D2802" w:rsidP="00E33377">
      <w:pPr>
        <w:pStyle w:val="NormalWeb"/>
        <w:shd w:val="clear" w:color="auto" w:fill="FFFFFF"/>
        <w:spacing w:before="0" w:beforeAutospacing="0" w:after="240" w:afterAutospacing="0"/>
        <w:rPr>
          <w:color w:val="212121"/>
        </w:rPr>
      </w:pPr>
      <w:r>
        <w:rPr>
          <w:color w:val="000000"/>
        </w:rPr>
        <w:t>5. Extra points for adding any deep learning aspect in terms of analysis of receipts data.</w:t>
      </w:r>
    </w:p>
    <w:p w14:paraId="390DA889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212121"/>
        </w:rPr>
      </w:pPr>
      <w:r>
        <w:rPr>
          <w:color w:val="000000"/>
        </w:rPr>
        <w:t> </w:t>
      </w:r>
    </w:p>
    <w:p w14:paraId="5C077080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212121"/>
        </w:rPr>
      </w:pPr>
      <w:r>
        <w:rPr>
          <w:color w:val="000000"/>
        </w:rPr>
        <w:t>Feel free to use any technology stack or open source projects of your choice.</w:t>
      </w:r>
    </w:p>
    <w:p w14:paraId="2473CB73" w14:textId="77777777" w:rsidR="006D2802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212121"/>
        </w:rPr>
      </w:pPr>
      <w:r>
        <w:rPr>
          <w:color w:val="000000"/>
        </w:rPr>
        <w:t>Analysis of more than one receipts should be a part of the demo.</w:t>
      </w:r>
    </w:p>
    <w:p w14:paraId="0950B24E" w14:textId="77777777" w:rsidR="006D2802" w:rsidRPr="00E33377" w:rsidRDefault="006D2802" w:rsidP="006D2802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E33377">
        <w:rPr>
          <w:color w:val="000000"/>
        </w:rPr>
        <w:t>Be creative in designing the UI and its interaction.</w:t>
      </w:r>
    </w:p>
    <w:p w14:paraId="79EACA7B" w14:textId="77777777" w:rsidR="005A0215" w:rsidRDefault="005A0215"/>
    <w:sectPr w:rsidR="005A021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8057A" w14:textId="77777777" w:rsidR="009A4958" w:rsidRDefault="009A4958" w:rsidP="00E33377">
      <w:pPr>
        <w:spacing w:after="0" w:line="240" w:lineRule="auto"/>
      </w:pPr>
      <w:r>
        <w:separator/>
      </w:r>
    </w:p>
  </w:endnote>
  <w:endnote w:type="continuationSeparator" w:id="0">
    <w:p w14:paraId="0AFC61D6" w14:textId="77777777" w:rsidR="009A4958" w:rsidRDefault="009A4958" w:rsidP="00E333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2FE42" w14:textId="77777777" w:rsidR="009A4958" w:rsidRDefault="009A4958" w:rsidP="00E33377">
      <w:pPr>
        <w:spacing w:after="0" w:line="240" w:lineRule="auto"/>
      </w:pPr>
      <w:r>
        <w:separator/>
      </w:r>
    </w:p>
  </w:footnote>
  <w:footnote w:type="continuationSeparator" w:id="0">
    <w:p w14:paraId="11876323" w14:textId="77777777" w:rsidR="009A4958" w:rsidRDefault="009A4958" w:rsidP="00E333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6F6EA" w14:textId="147BAEE8" w:rsidR="00E33377" w:rsidRPr="00E33377" w:rsidRDefault="00E33377" w:rsidP="00E33377">
    <w:pPr>
      <w:pStyle w:val="Header"/>
    </w:pPr>
    <w:r>
      <w:rPr>
        <w:noProof/>
      </w:rPr>
      <w:drawing>
        <wp:inline distT="0" distB="0" distL="0" distR="0" wp14:anchorId="61ACD682" wp14:editId="33603055">
          <wp:extent cx="990600" cy="990600"/>
          <wp:effectExtent l="0" t="0" r="0" b="0"/>
          <wp:docPr id="1" name="Picture 1" descr="C:\Users\mayanka\AppData\Local\Microsoft\Windows\INetCache\Content.MSO\CE0FDE59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ayanka\AppData\Local\Microsoft\Windows\INetCache\Content.MSO\CE0FDE59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8481" cy="9984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MzYzNDQ3NrUwNrVU0lEKTi0uzszPAykwqgUABxt4EiwAAAA="/>
  </w:docVars>
  <w:rsids>
    <w:rsidRoot w:val="0066627F"/>
    <w:rsid w:val="005A0215"/>
    <w:rsid w:val="0066627F"/>
    <w:rsid w:val="006D2802"/>
    <w:rsid w:val="009A4958"/>
    <w:rsid w:val="00BC5D36"/>
    <w:rsid w:val="00BD54FA"/>
    <w:rsid w:val="00E33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F55E4"/>
  <w15:chartTrackingRefBased/>
  <w15:docId w15:val="{EBE282B9-7916-4E5C-A35A-EB5660676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2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E3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377"/>
  </w:style>
  <w:style w:type="paragraph" w:styleId="Footer">
    <w:name w:val="footer"/>
    <w:basedOn w:val="Normal"/>
    <w:link w:val="FooterChar"/>
    <w:uiPriority w:val="99"/>
    <w:unhideWhenUsed/>
    <w:rsid w:val="00E333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377"/>
  </w:style>
  <w:style w:type="paragraph" w:styleId="BalloonText">
    <w:name w:val="Balloon Text"/>
    <w:basedOn w:val="Normal"/>
    <w:link w:val="BalloonTextChar"/>
    <w:uiPriority w:val="99"/>
    <w:semiHidden/>
    <w:unhideWhenUsed/>
    <w:rsid w:val="00E333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33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5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Longo, Daniel</cp:lastModifiedBy>
  <cp:revision>2</cp:revision>
  <dcterms:created xsi:type="dcterms:W3CDTF">2019-04-05T22:12:00Z</dcterms:created>
  <dcterms:modified xsi:type="dcterms:W3CDTF">2019-04-05T22:12:00Z</dcterms:modified>
</cp:coreProperties>
</file>